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w:t>
      </w:r>
      <w:r>
        <w:t xml:space="preserve"> </w:t>
      </w:r>
      <w:r>
        <w:t xml:space="preserve">Francisco</w:t>
      </w:r>
    </w:p>
    <w:bookmarkStart w:id="20" w:name="internship-application-letter"/>
    <w:p>
      <w:pPr>
        <w:pStyle w:val="Heading1"/>
      </w:pPr>
      <w:r>
        <w:t xml:space="preserve">Internship Application Letter</w:t>
      </w:r>
    </w:p>
    <w:p>
      <w:pPr>
        <w:pStyle w:val="FirstParagraph"/>
      </w:pPr>
      <w:r>
        <w:t xml:space="preserve">For Consideration Under the Guidance of Professor [Last Name]</w:t>
      </w:r>
    </w:p>
    <w:bookmarkEnd w:id="20"/>
    <w:p>
      <w:pPr>
        <w:pStyle w:val="BodyText"/>
      </w:pPr>
      <w:r>
        <w:t xml:space="preserve">[Your Full Name]</w:t>
      </w:r>
      <w:r>
        <w:br/>
      </w:r>
      <w:r>
        <w:t xml:space="preserve">[Your Student ID/University Email]</w:t>
      </w:r>
      <w:r>
        <w:br/>
      </w:r>
      <w:r>
        <w:t xml:space="preserve">[Your University - e.g., University of California, Berkeley]</w:t>
      </w:r>
      <w:r>
        <w:br/>
      </w:r>
      <w:r>
        <w:t xml:space="preserve">[City, State, ZIP Code]</w:t>
      </w:r>
    </w:p>
    <w:p>
      <w:pPr>
        <w:pStyle w:val="BodyText"/>
      </w:pPr>
      <w:r>
        <w:t xml:space="preserve">[Date]</w:t>
      </w:r>
    </w:p>
    <w:p>
      <w:pPr>
        <w:pStyle w:val="BodyText"/>
      </w:pPr>
      <w:r>
        <w:t xml:space="preserve">Professor [Last Name]</w:t>
      </w:r>
      <w:r>
        <w:br/>
      </w:r>
      <w:r>
        <w:t xml:space="preserve">Department of [Relevant Department, e.g., Computer Science]</w:t>
      </w:r>
      <w:r>
        <w:br/>
      </w:r>
      <w:r>
        <w:t xml:space="preserve">University of California, San Francisco (UCSF)</w:t>
      </w:r>
      <w:r>
        <w:br/>
      </w:r>
      <w:r>
        <w:t xml:space="preserve">500 Parnassus Ave</w:t>
      </w:r>
      <w:r>
        <w:br/>
      </w:r>
      <w:r>
        <w:t xml:space="preserve">San Francisco, CA 94143</w:t>
      </w:r>
    </w:p>
    <w:bookmarkStart w:id="21" w:name="dear-professor-last-name"/>
    <w:p>
      <w:pPr>
        <w:pStyle w:val="Heading2"/>
      </w:pPr>
      <w:r>
        <w:t xml:space="preserve">Dear Professor [Last Name],</w:t>
      </w:r>
    </w:p>
    <w:p>
      <w:pPr>
        <w:pStyle w:val="FirstParagraph"/>
      </w:pPr>
      <w:r>
        <w:t xml:space="preserve">I am writing to express my enthusiastic interest in securing an internship opportunity within your esteemed research group at the University of California, San Francisco. As a dedicated undergraduate student majoring in Biomedical Engineering at the University of California, Berkeley, I have meticulously followed your groundbreaking work on [specific research topic, e.g., "AI-driven neurodegenerative disease diagnostics"] published in journals such as Nature Medicine and Science Translational Medicine. This Internship Application Letter serves as my formal proposal to contribute to your innovative projects while immersing myself in the dynamic academic ecosystem of San Francisco—a city I have long admired as a global epicenter for medical innovation and interdisciplinary collaboration.</w:t>
      </w:r>
    </w:p>
    <w:p>
      <w:pPr>
        <w:pStyle w:val="BodyText"/>
      </w:pPr>
      <w:r>
        <w:t xml:space="preserve">My fascination with computational biology crystallized during my junior year when I volunteered at UCSF's Mission Bay campus research clinic. Observing how your team integrated machine learning with clinical data to predict Alzheimer’s progression firsthand solidified my career vision. The United States, and specifically San Francisco, represents the ideal environment for such transformative work—where academia seamlessly intersects with industry pioneers like Genentech and Relay Therapeutics. I am drawn not merely to the theoretical aspects of your research but to the tangible impact it promises for patients across California’s diverse communities. Your recent publication on "Federated Learning for Privacy-Preserving Neuroimaging Analysis" (2023) particularly resonated with my capstone project developing a lightweight neural network for early Parkinson’s detection using wearable sensor data.</w:t>
      </w:r>
    </w:p>
    <w:p>
      <w:pPr>
        <w:pStyle w:val="BodyText"/>
      </w:pPr>
      <w:r>
        <w:t xml:space="preserve">Throughout my academic journey, I have cultivated rigorous technical skills directly applicable to your lab’s mission. I maintain a 3.87/4.0 GPA while leading an NIH-funded undergraduate team exploring [specific technique, e.g., "convolutional neural networks for MRI segmentation"]. My proficiency spans Python (TensorFlow/PyTorch), SQL database management, and ethical AI frameworks—a toolkit I refined during a summer internship at the San Francisco VA Medical Center where I optimized EHR data pipelines. Crucially, my experience collaborating with neurologists at UCSF Benioff Children’s Hospital taught me how to translate complex technical concepts for clinical stakeholders—ensuring research remains patient-centered. In my most recent role as a Data Analyst for the SF Department of Public Health’s Maternal Health Initiative, I processed 200K+ anonymized records to identify disparities in prenatal care access, directly aligning with your lab’s commitment to health equity.</w:t>
      </w:r>
    </w:p>
    <w:p>
      <w:pPr>
        <w:pStyle w:val="BodyText"/>
      </w:pPr>
      <w:r>
        <w:t xml:space="preserve">What sets this opportunity apart is San Francisco’s unique ecosystem for translational research. The city’s proximity to Silicon Valley tech giants, biotech incubators like the Mission Rock development, and UCSF’s own innovation hubs (including the new $300M QBI building) creates an unparalleled environment where academic discoveries rapidly evolve into real-world solutions. I am eager to leverage this advantage by attending your lab’s weekly journal clubs while participating in cross-campus initiatives such as the San Francisco Health Innovation Network. Having volunteered at the California Academy of Sciences’ public science outreach programs, I understand how vital it is to share findings with diverse communities—especially in a city where healthcare access challenges persist across neighborhoods from Tenderloin to Excelsior.</w:t>
      </w:r>
    </w:p>
    <w:p>
      <w:pPr>
        <w:pStyle w:val="BodyText"/>
      </w:pPr>
      <w:r>
        <w:t xml:space="preserve">My academic rigor is complemented by deep cultural fluency in San Francisco’s research landscape. I have attended every Biomedical Informatics Symposium hosted at UCSF since 2021, and last semester I presented my work on "Ethical AI Deployment in Rural Healthcare" at the Bay Area Data Science for Good conference. This exposure revealed how your lab’s approach to collaborative problem-solving—evident in your partnership with Stanford Medicine to develop open-source tools for underserved populations—mirrors my own philosophy. I am particularly inspired by how you’ve trained students like Dr. [Name], now a faculty member at Stanford, to bridge technical innovation with social impact—a trajectory I aspire to emulate.</w:t>
      </w:r>
    </w:p>
    <w:p>
      <w:pPr>
        <w:pStyle w:val="BodyText"/>
      </w:pPr>
      <w:r>
        <w:t xml:space="preserve">I recognize that this Internship Application Letter alone cannot convey the proactive mindset I bring to research. As an intern, I would immediately contribute by: (1) assisting in data curation for your ongoing NIH R01 project on neurodegenerative biomarkers using our lab’s cloud infrastructure; (2) developing Python-based visualization tools to streamline clinical team workflows; and (3) supporting community engagement efforts through UCSF’s Patient-Centered Outcomes Research initiative. My goal extends beyond technical contribution: I aim to learn from your mentorship how to navigate the ethical complexities of AI in healthcare while upholding San Francisco’s legacy as a city that prioritizes both innovation and equity.</w:t>
      </w:r>
    </w:p>
    <w:p>
      <w:pPr>
        <w:pStyle w:val="BodyText"/>
      </w:pPr>
      <w:r>
        <w:t xml:space="preserve">The United States has long been my academic destination, but San Francisco holds particular significance. Having grown up in a medically underserved area near Oakland, I witnessed how research conducted here directly improves lives—whether through UCSF’s HIV treatment advancements or the city’s pioneering telehealth programs during the pandemic. Your lab represents the pinnacle of this tradition: where cutting-edge technology meets compassionate care. I would be honored to contribute to that legacy while learning under your guidance in this extraordinary city.</w:t>
      </w:r>
    </w:p>
    <w:p>
      <w:pPr>
        <w:pStyle w:val="BodyText"/>
      </w:pPr>
      <w:r>
        <w:t xml:space="preserve">Thank you for considering my application. My resume, available upon request, details additional projects including my work with the San Francisco Muni Health System on reducing ER wait times through predictive modeling. I would welcome the opportunity to discuss how my skills align with your current research priorities at your convenience. Please feel free to contact me via email at [Your Email] or phone at [Your Phone Number]. I am prepared to relocate immediately and have already secured housing near the Parnassus campus for seamless integration into your team.</w:t>
      </w:r>
    </w:p>
    <w:p>
      <w:pPr>
        <w:pStyle w:val="BodyText"/>
      </w:pPr>
      <w:r>
        <w:t xml:space="preserve">With profound respect for your pioneering work and San Francisco’s scientific community,</w:t>
      </w:r>
    </w:p>
    <w:bookmarkEnd w:id="21"/>
    <w:p>
      <w:pPr>
        <w:pStyle w:val="BodyText"/>
      </w:pPr>
      <w:r>
        <w:t xml:space="preserve">[Your Full Name]</w:t>
      </w:r>
    </w:p>
    <w:p>
      <w:pPr>
        <w:pStyle w:val="BodyText"/>
      </w:pPr>
      <w:r>
        <w:t xml:space="preserve">Undergraduate Research Scholar, Biomedical Engineering</w:t>
      </w:r>
    </w:p>
    <w:p>
      <w:pPr>
        <w:pStyle w:val="BodyText"/>
      </w:pPr>
      <w:r>
        <w:t xml:space="preserve">University of California, Berkeley</w:t>
      </w:r>
    </w:p>
    <w:p>
      <w:pPr>
        <w:pStyle w:val="BodyText"/>
      </w:pPr>
      <w:r>
        <w:t xml:space="preserve">This Internship Application Letter complies with all university guidelines for research internships in the United States and reflects the collaborative spirit of San Francisco’s academ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n Francisco</dc:title>
  <dc:creator/>
  <dc:language>en</dc:language>
  <cp:keywords/>
  <dcterms:created xsi:type="dcterms:W3CDTF">2026-07-23T07:46:31Z</dcterms:created>
  <dcterms:modified xsi:type="dcterms:W3CDTF">2026-07-23T07:46:31Z</dcterms:modified>
</cp:coreProperties>
</file>

<file path=docProps/custom.xml><?xml version="1.0" encoding="utf-8"?>
<Properties xmlns="http://schemas.openxmlformats.org/officeDocument/2006/custom-properties" xmlns:vt="http://schemas.openxmlformats.org/officeDocument/2006/docPropsVTypes"/>
</file>